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4" w:name="X7468f6b88427e8219df03a3da78716a1c735091"/>
    <w:p>
      <w:pPr>
        <w:pStyle w:val="Heading1"/>
      </w:pPr>
      <w:r>
        <w:t xml:space="preserve">Cover Letter for Welder Position in Japan Tokyo</w:t>
      </w:r>
    </w:p>
    <w:p>
      <w:pPr>
        <w:pStyle w:val="FirstParagraph"/>
      </w:pPr>
      <w:r>
        <w:t xml:space="preserve">Dear Hiring Manager,</w:t>
      </w:r>
    </w:p>
    <w:p>
      <w:pPr>
        <w:pStyle w:val="BodyText"/>
      </w:pPr>
      <w:r>
        <w:t xml:space="preserve">I am writing to express my interest in the Welder position at your esteemed organization in Japan, Tokyo. With over [X years] of hands-on experience in welding and a deep understanding of the rigorous standards required for industrial and construction projects, I am confident in my ability to contribute effectively to your team. As a skilled welder with expertise in various welding techniques, I am eager to bring my technical proficiency, attention to detail, and commitment to quality workmanship to Japan’s dynamic manufacturing sector. Tokyo, as a global hub of innovation and precision engineering, represents an ideal environment for me to further my career while supporting the high standards that define Japanese industry.</w:t>
      </w:r>
    </w:p>
    <w:bookmarkStart w:id="20" w:name="X1897fad2696b55319f64d6f248470aa1bf9f76b"/>
    <w:p>
      <w:pPr>
        <w:pStyle w:val="Heading2"/>
      </w:pPr>
      <w:r>
        <w:t xml:space="preserve">Why I Am a Strong Candidate for the Welder Role in Japan Tokyo</w:t>
      </w:r>
    </w:p>
    <w:p>
      <w:pPr>
        <w:pStyle w:val="FirstParagraph"/>
      </w:pPr>
      <w:r>
        <w:t xml:space="preserve">As a professional welder, my primary goal is to ensure structural integrity, safety, and efficiency in every project I undertake. My background includes extensive experience in [specific welding methods, e.g., MIG, TIG, SMAW], working with diverse materials such as steel, stainless steel, and aluminum. I have honed my skills through years of practical training and certification programs that align with international standards like AWS (American Welding Society) and JIS (Japanese Industrial Standards). This technical foundation allows me to adapt swiftly to the unique requirements of Japan’s advanced manufacturing landscape.</w:t>
      </w:r>
    </w:p>
    <w:p>
      <w:pPr>
        <w:pStyle w:val="BodyText"/>
      </w:pPr>
      <w:r>
        <w:t xml:space="preserve">One of my key strengths is my ability to work in fast-paced environments while maintaining precision. In Tokyo, where industrial projects often demand strict adherence to timelines and quality benchmarks, I have consistently demonstrated reliability and professionalism. For instance, during my tenure at [previous employer or project], I was responsible for welding complex components for [specific industry, e.g., automotive or infrastructure projects]. My work ensured compliance with stringent safety regulations and contributed to the successful completion of high-profile initiatives. This experience has prepared me to thrive in Japan’s competitive and technically demanding environments.</w:t>
      </w:r>
    </w:p>
    <w:p>
      <w:pPr>
        <w:pStyle w:val="BodyText"/>
      </w:pPr>
      <w:r>
        <w:t xml:space="preserve">Moreover, I understand the cultural nuances of working in Japan, including the emphasis on teamwork, respect for hierarchy, and a meticulous approach to craftsmanship. My ability to collaborate effectively with cross-functional teams and follow detailed specifications aligns perfectly with the values upheld by Japanese companies. I am particularly drawn to your organization’s reputation for excellence in [specific industry or project type], and I am eager to contribute my expertise while learning from the innovative practices of Japan’s welding professionals.</w:t>
      </w:r>
    </w:p>
    <w:bookmarkEnd w:id="20"/>
    <w:bookmarkStart w:id="21" w:name="X5c42a820f8c23db5d2a0dfed5b27e2464040cce"/>
    <w:p>
      <w:pPr>
        <w:pStyle w:val="Heading2"/>
      </w:pPr>
      <w:r>
        <w:t xml:space="preserve">Understanding the Welding Industry in Japan Tokyo</w:t>
      </w:r>
    </w:p>
    <w:p>
      <w:pPr>
        <w:pStyle w:val="FirstParagraph"/>
      </w:pPr>
      <w:r>
        <w:t xml:space="preserve">Japan’s welding industry is renowned for its precision, innovation, and adherence to quality. In Tokyo, where cutting-edge technology and traditional craftsmanship intersect, welders play a critical role in shaping infrastructure, automotive manufacturing, and high-tech engineering projects. The city’s rapid urban development and focus on sustainable practices create a demand for skilled professionals who can meet exacting standards.</w:t>
      </w:r>
    </w:p>
    <w:p>
      <w:pPr>
        <w:pStyle w:val="BodyText"/>
      </w:pPr>
      <w:r>
        <w:t xml:space="preserve">My career has been shaped by the importance of precision in welding. In Japan, where even minor errors can have significant consequences, my attention to detail and commitment to excellence are invaluable. I am particularly adept at working with advanced equipment such as [specific tools or machinery], which is crucial for projects requiring high-performance welds. Additionally, I am familiar with the environmental and safety protocols that govern welding operations in Japan, ensuring compliance with local regulations while prioritizing worker safety.</w:t>
      </w:r>
    </w:p>
    <w:p>
      <w:pPr>
        <w:pStyle w:val="BodyText"/>
      </w:pPr>
      <w:r>
        <w:t xml:space="preserve">Furthermore, my experience working on international projects has equipped me to navigate the complexities of global manufacturing. In Tokyo’s multicultural work environment, I have developed strong communication skills and a collaborative mindset. I am comfortable working alongside engineers, project managers, and other professionals to deliver results that exceed expectations. This adaptability is essential in Japan’s dynamic industrial sector, where innovation and efficiency are paramount.</w:t>
      </w:r>
    </w:p>
    <w:bookmarkEnd w:id="21"/>
    <w:bookmarkStart w:id="22" w:name="X4c5e3479528fbd76ac546fafb85d24155b248bb"/>
    <w:p>
      <w:pPr>
        <w:pStyle w:val="Heading2"/>
      </w:pPr>
      <w:r>
        <w:t xml:space="preserve">Why I Am Passionate About Welding in Japan Tokyo</w:t>
      </w:r>
    </w:p>
    <w:p>
      <w:pPr>
        <w:pStyle w:val="FirstParagraph"/>
      </w:pPr>
      <w:r>
        <w:t xml:space="preserve">What draws me to the Welder role in Japan Tokyo is the opportunity to work within a culture that values precision, innovation, and lifelong learning. The country’s dedication to technological advancement and its emphasis on quality control have inspired me to pursue excellence in my craft. I am particularly fascinated by how welding contributes to Japan’s infrastructure, from towering skyscrapers to intricate robotics systems.</w:t>
      </w:r>
    </w:p>
    <w:p>
      <w:pPr>
        <w:pStyle w:val="BodyText"/>
      </w:pPr>
      <w:r>
        <w:t xml:space="preserve">Additionally, I am committed to continuous growth as a professional. In Tokyo, where the welding industry is constantly evolving with new materials and techniques, I aim to expand my knowledge through training and collaboration. My goal is to not only meet but exceed the expectations of my employer while contributing to the success of every project. This passion for learning and improvement aligns with Japan’s ethos of “kaizen” (continuous improvement), which resonates deeply with me.</w:t>
      </w:r>
    </w:p>
    <w:bookmarkEnd w:id="22"/>
    <w:bookmarkStart w:id="23" w:name="conclusion"/>
    <w:p>
      <w:pPr>
        <w:pStyle w:val="Heading2"/>
      </w:pPr>
      <w:r>
        <w:t xml:space="preserve">Conclusion</w:t>
      </w:r>
    </w:p>
    <w:p>
      <w:pPr>
        <w:pStyle w:val="FirstParagraph"/>
      </w:pPr>
      <w:r>
        <w:t xml:space="preserve">In conclusion, I am eager to bring my technical expertise, dedication to quality, and cultural adaptability to your organization in Japan Tokyo. My experience as a welder has prepared me to excel in a role that demands precision, teamwork, and innovation. I am confident that my skills and enthusiasm will make me a valuable asset to your team.</w:t>
      </w:r>
    </w:p>
    <w:p>
      <w:pPr>
        <w:pStyle w:val="BodyText"/>
      </w:pPr>
      <w:r>
        <w:t xml:space="preserve">Thank you for considering my application. I look forward to the opportunity to discuss how my background and qualifications align with your needs. Please feel free to contact me at [your phone number] or [your email address] at your earliest convenience. I am available for an interview at your discretion and am excited about the possibility of contributing to Japan’s thriving welding industr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Japan Tokyo</dc:title>
  <dc:creator/>
  <dc:language>en</dc:language>
  <cp:keywords/>
  <dcterms:created xsi:type="dcterms:W3CDTF">2026-07-24T05:53:00Z</dcterms:created>
  <dcterms:modified xsi:type="dcterms:W3CDTF">2026-07-24T05:53:00Z</dcterms:modified>
</cp:coreProperties>
</file>

<file path=docProps/custom.xml><?xml version="1.0" encoding="utf-8"?>
<Properties xmlns="http://schemas.openxmlformats.org/officeDocument/2006/custom-properties" xmlns:vt="http://schemas.openxmlformats.org/officeDocument/2006/docPropsVTypes"/>
</file>